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291270" w14:textId="5B2A88C6" w:rsidR="00C07C9B" w:rsidRPr="00F72D05" w:rsidRDefault="00EB7B97" w:rsidP="00B53357">
      <w:pPr>
        <w:jc w:val="center"/>
        <w:rPr>
          <w:b/>
          <w:bCs/>
          <w:sz w:val="28"/>
          <w:szCs w:val="28"/>
        </w:rPr>
      </w:pPr>
      <w:r w:rsidRPr="00F72D05">
        <w:rPr>
          <w:b/>
          <w:bCs/>
          <w:sz w:val="28"/>
          <w:szCs w:val="28"/>
        </w:rPr>
        <w:t>Homework 1</w:t>
      </w:r>
    </w:p>
    <w:p w14:paraId="09CE00E1" w14:textId="5AE239E4" w:rsidR="00EB7B97" w:rsidRDefault="00EB7B97">
      <w:r>
        <w:t>Accelerometer: measure force of 3-D object on phone</w:t>
      </w:r>
    </w:p>
    <w:p w14:paraId="33D3D52B" w14:textId="379AB6F4" w:rsidR="00EB7B97" w:rsidRDefault="00B53357">
      <w:r>
        <w:t>Gyroscope: Angle velocity. Measure angular motion – measure in term of the angle</w:t>
      </w:r>
    </w:p>
    <w:p w14:paraId="45697872" w14:textId="040260D6" w:rsidR="00B53357" w:rsidRDefault="00B53357">
      <w:r>
        <w:t>Compass: measure the force apply on N-S-E-W</w:t>
      </w:r>
    </w:p>
    <w:p w14:paraId="6A499688" w14:textId="3D8AF23D" w:rsidR="00B53357" w:rsidRDefault="00B53357">
      <w:r>
        <w:t>These 3 are hardware sensor</w:t>
      </w:r>
    </w:p>
    <w:p w14:paraId="167BF51D" w14:textId="2C22020F" w:rsidR="00B53357" w:rsidRDefault="00B53357">
      <w:r>
        <w:t>Goal: to determine 3-D orientation (</w:t>
      </w:r>
      <w:r w:rsidR="002E13CF">
        <w:t>defined by the 3 angles--- have to do more research on this</w:t>
      </w:r>
      <w:r>
        <w:t xml:space="preserve">) using these 3 tools. </w:t>
      </w:r>
      <w:r w:rsidR="00F72D05">
        <w:t>How to calculate it</w:t>
      </w:r>
    </w:p>
    <w:p w14:paraId="43EF75F7" w14:textId="30BBD5C1" w:rsidR="00B53357" w:rsidRDefault="00B53357">
      <w:r>
        <w:t>Task: - The research how to attract data from these</w:t>
      </w:r>
    </w:p>
    <w:p w14:paraId="0602C0AF" w14:textId="0B6E00B6" w:rsidR="002E13CF" w:rsidRDefault="002E13CF">
      <w:r>
        <w:t xml:space="preserve">Idea: </w:t>
      </w:r>
    </w:p>
    <w:p w14:paraId="161DF660" w14:textId="5684FF3B" w:rsidR="002E13CF" w:rsidRDefault="002E13CF">
      <w:r>
        <w:t>Maybe have a service that collect all the raw data in the background</w:t>
      </w:r>
    </w:p>
    <w:p w14:paraId="4740619C" w14:textId="4A0E01D2" w:rsidR="00CF6F9E" w:rsidRDefault="00CF6F9E">
      <w:r>
        <w:t>Understand java generic vs. template: Java wants to resolve in run time</w:t>
      </w:r>
    </w:p>
    <w:p w14:paraId="6CF6355F" w14:textId="0FC2B883" w:rsidR="00F72D05" w:rsidRDefault="00F72D05"/>
    <w:p w14:paraId="3C2D25B9" w14:textId="6A9C1F09" w:rsidR="00F72D05" w:rsidRDefault="00F72D05">
      <w:r>
        <w:t xml:space="preserve">Architecture: </w:t>
      </w:r>
    </w:p>
    <w:p w14:paraId="025F906A" w14:textId="0DEC9345" w:rsidR="00F72D05" w:rsidRDefault="00F72D05" w:rsidP="00F72D05">
      <w:pPr>
        <w:pStyle w:val="ListParagraph"/>
        <w:numPr>
          <w:ilvl w:val="0"/>
          <w:numId w:val="1"/>
        </w:numPr>
      </w:pPr>
      <w:r>
        <w:t>Need to be able to access to the data on the background</w:t>
      </w:r>
    </w:p>
    <w:p w14:paraId="47DA700B" w14:textId="3E0F1553" w:rsidR="00F72D05" w:rsidRDefault="00F72D05" w:rsidP="00F72D05">
      <w:pPr>
        <w:pStyle w:val="ListParagraph"/>
        <w:numPr>
          <w:ilvl w:val="0"/>
          <w:numId w:val="1"/>
        </w:numPr>
      </w:pPr>
      <w:r>
        <w:t>User interface: 3 text views (display the orientation) and a button (call on bounded service)</w:t>
      </w:r>
    </w:p>
    <w:p w14:paraId="7C7D10C3" w14:textId="77777777" w:rsidR="00F72D05" w:rsidRDefault="00F72D05" w:rsidP="00F72D05">
      <w:pPr>
        <w:pStyle w:val="ListParagraph"/>
        <w:numPr>
          <w:ilvl w:val="0"/>
          <w:numId w:val="1"/>
        </w:numPr>
      </w:pPr>
    </w:p>
    <w:p w14:paraId="5B6012EB" w14:textId="77777777" w:rsidR="00F72D05" w:rsidRDefault="00F72D05"/>
    <w:p w14:paraId="10881B6E" w14:textId="13DAD1E4" w:rsidR="002E13CF" w:rsidRDefault="002E13CF">
      <w:r>
        <w:t>Activity -&gt; service(collect all the info from 3 tools) -&gt;</w:t>
      </w:r>
    </w:p>
    <w:p w14:paraId="4CB2D319" w14:textId="1225A68E" w:rsidR="007761BC" w:rsidRDefault="007761BC">
      <w:r>
        <w:t xml:space="preserve">Could use gravity to calculate the orientation. </w:t>
      </w:r>
    </w:p>
    <w:p w14:paraId="49735294" w14:textId="3E086534" w:rsidR="00F72D05" w:rsidRDefault="00F72D05">
      <w:r>
        <w:t xml:space="preserve">Using Senor instead of Location. </w:t>
      </w:r>
    </w:p>
    <w:p w14:paraId="0A42C4A0" w14:textId="50D39D4F" w:rsidR="00F72D05" w:rsidRDefault="00F72D05">
      <w:r>
        <w:t>Activity  | sensors -&gt; accelerometer/gyroscope/compass</w:t>
      </w:r>
    </w:p>
    <w:p w14:paraId="0D357390" w14:textId="569F17B4" w:rsidR="00CF6F9E" w:rsidRDefault="00CF6F9E"/>
    <w:p w14:paraId="305D3DAB" w14:textId="572C389F" w:rsidR="00CF6F9E" w:rsidRDefault="00CF6F9E"/>
    <w:p w14:paraId="58F8B9C3" w14:textId="77777777" w:rsidR="00F72D05" w:rsidRDefault="00F72D05"/>
    <w:sectPr w:rsidR="00F72D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99F6897"/>
    <w:multiLevelType w:val="hybridMultilevel"/>
    <w:tmpl w:val="69E63E18"/>
    <w:lvl w:ilvl="0" w:tplc="B57490A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1tDQ1MzQ0MTO2tDRU0lEKTi0uzszPAykwrAUAv09vOSwAAAA="/>
  </w:docVars>
  <w:rsids>
    <w:rsidRoot w:val="00EB7B97"/>
    <w:rsid w:val="002E13CF"/>
    <w:rsid w:val="007761BC"/>
    <w:rsid w:val="00916E84"/>
    <w:rsid w:val="00A56376"/>
    <w:rsid w:val="00B53357"/>
    <w:rsid w:val="00C07C9B"/>
    <w:rsid w:val="00CF6F9E"/>
    <w:rsid w:val="00EB7B97"/>
    <w:rsid w:val="00F72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4A0477"/>
  <w15:chartTrackingRefBased/>
  <w15:docId w15:val="{644750D0-73E7-41BE-BE1E-4CA33D0882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2D0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7</Words>
  <Characters>78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hu Tran</dc:creator>
  <cp:keywords/>
  <dc:description/>
  <cp:lastModifiedBy>Nhu Tran</cp:lastModifiedBy>
  <cp:revision>6</cp:revision>
  <dcterms:created xsi:type="dcterms:W3CDTF">2022-02-16T21:12:00Z</dcterms:created>
  <dcterms:modified xsi:type="dcterms:W3CDTF">2022-03-01T03:55:00Z</dcterms:modified>
</cp:coreProperties>
</file>